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FF21A" w14:textId="4ADEF9A4" w:rsidR="009D2355" w:rsidRDefault="009D2355" w:rsidP="009441C1">
      <w:p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econd CHASS Dean Candidate Vision Seminar – Tuesd</w:t>
      </w:r>
      <w:bookmarkStart w:id="0" w:name="_GoBack"/>
      <w:bookmarkEnd w:id="0"/>
      <w:r>
        <w:rPr>
          <w:rFonts w:asciiTheme="majorHAnsi" w:hAnsiTheme="majorHAnsi" w:cstheme="majorHAnsi"/>
        </w:rPr>
        <w:t>ay, April 27</w:t>
      </w:r>
      <w:r w:rsidRPr="009D2355">
        <w:rPr>
          <w:rFonts w:asciiTheme="majorHAnsi" w:hAnsiTheme="majorHAnsi" w:cstheme="majorHAnsi"/>
          <w:vertAlign w:val="superscript"/>
        </w:rPr>
        <w:t>th</w:t>
      </w:r>
      <w:r>
        <w:rPr>
          <w:rFonts w:asciiTheme="majorHAnsi" w:hAnsiTheme="majorHAnsi" w:cstheme="majorHAnsi"/>
        </w:rPr>
        <w:t xml:space="preserve"> </w:t>
      </w:r>
    </w:p>
    <w:p w14:paraId="4AF13072" w14:textId="77777777" w:rsidR="009D2355" w:rsidRDefault="009D2355" w:rsidP="009441C1">
      <w:pPr>
        <w:spacing w:line="276" w:lineRule="auto"/>
        <w:rPr>
          <w:rFonts w:asciiTheme="majorHAnsi" w:hAnsiTheme="majorHAnsi" w:cstheme="majorHAnsi"/>
        </w:rPr>
      </w:pPr>
    </w:p>
    <w:p w14:paraId="1D3CF834" w14:textId="3EF36B16" w:rsidR="0017495E" w:rsidRPr="009441C1" w:rsidRDefault="009441C1" w:rsidP="009441C1">
      <w:pPr>
        <w:spacing w:line="276" w:lineRule="auto"/>
        <w:rPr>
          <w:rFonts w:asciiTheme="majorHAnsi" w:hAnsiTheme="majorHAnsi" w:cstheme="majorHAnsi"/>
        </w:rPr>
      </w:pPr>
      <w:r w:rsidRPr="009441C1">
        <w:rPr>
          <w:rFonts w:asciiTheme="majorHAnsi" w:hAnsiTheme="majorHAnsi" w:cstheme="majorHAnsi"/>
        </w:rPr>
        <w:t xml:space="preserve">Dear Campus Community, </w:t>
      </w:r>
    </w:p>
    <w:p w14:paraId="50093658" w14:textId="0C76A8A3" w:rsidR="009441C1" w:rsidRPr="009441C1" w:rsidRDefault="009441C1" w:rsidP="009441C1">
      <w:pPr>
        <w:spacing w:line="276" w:lineRule="auto"/>
        <w:rPr>
          <w:rFonts w:asciiTheme="majorHAnsi" w:hAnsiTheme="majorHAnsi" w:cstheme="majorHAnsi"/>
        </w:rPr>
      </w:pPr>
    </w:p>
    <w:p w14:paraId="3F302073" w14:textId="1011C3B7" w:rsidR="009441C1" w:rsidRDefault="009441C1" w:rsidP="009441C1">
      <w:pPr>
        <w:spacing w:line="276" w:lineRule="auto"/>
        <w:rPr>
          <w:rFonts w:asciiTheme="majorHAnsi" w:hAnsiTheme="majorHAnsi" w:cstheme="majorHAnsi"/>
        </w:rPr>
      </w:pPr>
      <w:r w:rsidRPr="009441C1">
        <w:rPr>
          <w:rFonts w:asciiTheme="majorHAnsi" w:hAnsiTheme="majorHAnsi" w:cstheme="majorHAnsi"/>
        </w:rPr>
        <w:t xml:space="preserve">The </w:t>
      </w:r>
      <w:r w:rsidR="00747ECE">
        <w:rPr>
          <w:rFonts w:asciiTheme="majorHAnsi" w:hAnsiTheme="majorHAnsi" w:cstheme="majorHAnsi"/>
        </w:rPr>
        <w:t>second</w:t>
      </w:r>
      <w:r w:rsidRPr="009441C1">
        <w:rPr>
          <w:rFonts w:asciiTheme="majorHAnsi" w:hAnsiTheme="majorHAnsi" w:cstheme="majorHAnsi"/>
        </w:rPr>
        <w:t xml:space="preserve"> candidate for the position of CHASS Dean will give a virtual vision seminar via Zoom webinar at </w:t>
      </w:r>
      <w:r w:rsidRPr="009441C1">
        <w:rPr>
          <w:rFonts w:asciiTheme="majorHAnsi" w:hAnsiTheme="majorHAnsi" w:cstheme="majorHAnsi"/>
          <w:b/>
          <w:bCs/>
        </w:rPr>
        <w:t xml:space="preserve">1:00pm </w:t>
      </w:r>
      <w:r w:rsidRPr="009441C1">
        <w:rPr>
          <w:rFonts w:asciiTheme="majorHAnsi" w:hAnsiTheme="majorHAnsi" w:cstheme="majorHAnsi"/>
        </w:rPr>
        <w:t>on</w:t>
      </w:r>
      <w:r w:rsidRPr="009441C1">
        <w:rPr>
          <w:rFonts w:asciiTheme="majorHAnsi" w:hAnsiTheme="majorHAnsi" w:cstheme="majorHAnsi"/>
          <w:b/>
          <w:bCs/>
        </w:rPr>
        <w:t xml:space="preserve"> </w:t>
      </w:r>
      <w:r w:rsidR="00747ECE">
        <w:rPr>
          <w:rFonts w:asciiTheme="majorHAnsi" w:hAnsiTheme="majorHAnsi" w:cstheme="majorHAnsi"/>
          <w:b/>
          <w:bCs/>
        </w:rPr>
        <w:t>Tuesday</w:t>
      </w:r>
      <w:r w:rsidRPr="009441C1">
        <w:rPr>
          <w:rFonts w:asciiTheme="majorHAnsi" w:hAnsiTheme="majorHAnsi" w:cstheme="majorHAnsi"/>
          <w:b/>
          <w:bCs/>
        </w:rPr>
        <w:t>, April 2</w:t>
      </w:r>
      <w:r w:rsidR="00747ECE">
        <w:rPr>
          <w:rFonts w:asciiTheme="majorHAnsi" w:hAnsiTheme="majorHAnsi" w:cstheme="majorHAnsi"/>
          <w:b/>
          <w:bCs/>
        </w:rPr>
        <w:t>7</w:t>
      </w:r>
      <w:r w:rsidRPr="009441C1">
        <w:rPr>
          <w:rFonts w:asciiTheme="majorHAnsi" w:hAnsiTheme="majorHAnsi" w:cstheme="majorHAnsi"/>
          <w:b/>
          <w:bCs/>
          <w:vertAlign w:val="superscript"/>
        </w:rPr>
        <w:t>th</w:t>
      </w:r>
      <w:r w:rsidRPr="009441C1">
        <w:rPr>
          <w:rFonts w:asciiTheme="majorHAnsi" w:hAnsiTheme="majorHAnsi" w:cstheme="majorHAnsi"/>
        </w:rPr>
        <w:t xml:space="preserve">. The candidate’s curriculum vitae and Zoom webinar link have been posted on the </w:t>
      </w:r>
      <w:hyperlink r:id="rId7" w:history="1">
        <w:r w:rsidR="002F6712">
          <w:rPr>
            <w:rStyle w:val="Hyperlink"/>
          </w:rPr>
          <w:t>Executive Se</w:t>
        </w:r>
        <w:r w:rsidR="002F6712">
          <w:rPr>
            <w:rStyle w:val="Hyperlink"/>
          </w:rPr>
          <w:t>a</w:t>
        </w:r>
        <w:r w:rsidR="002F6712">
          <w:rPr>
            <w:rStyle w:val="Hyperlink"/>
          </w:rPr>
          <w:t>rches</w:t>
        </w:r>
      </w:hyperlink>
      <w:r w:rsidRPr="009441C1">
        <w:rPr>
          <w:rFonts w:asciiTheme="majorHAnsi" w:hAnsiTheme="majorHAnsi" w:cstheme="majorHAnsi"/>
        </w:rPr>
        <w:t xml:space="preserve"> website (in Candidate and Forum Information and Vision Seminar Details). </w:t>
      </w:r>
    </w:p>
    <w:p w14:paraId="6B71E0A8" w14:textId="0AC47256" w:rsidR="009441C1" w:rsidRDefault="009441C1" w:rsidP="009441C1">
      <w:pPr>
        <w:spacing w:line="276" w:lineRule="auto"/>
        <w:rPr>
          <w:rFonts w:asciiTheme="majorHAnsi" w:hAnsiTheme="majorHAnsi" w:cstheme="majorHAnsi"/>
        </w:rPr>
      </w:pPr>
    </w:p>
    <w:p w14:paraId="7C7CFE87" w14:textId="02B675CF" w:rsidR="009441C1" w:rsidRDefault="009441C1" w:rsidP="009441C1">
      <w:p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 those who are unable to attend, the presentation will be recorded and posted to the Executive Searches website. Candidate materials and video presentations will require a UCR login.</w:t>
      </w:r>
    </w:p>
    <w:p w14:paraId="2CD22F09" w14:textId="166345E4" w:rsidR="00747ECE" w:rsidRDefault="00747ECE" w:rsidP="009441C1">
      <w:pPr>
        <w:spacing w:line="276" w:lineRule="auto"/>
        <w:rPr>
          <w:rFonts w:asciiTheme="majorHAnsi" w:hAnsiTheme="majorHAnsi" w:cstheme="majorHAnsi"/>
        </w:rPr>
      </w:pPr>
    </w:p>
    <w:p w14:paraId="797CE93B" w14:textId="1E51B0AC" w:rsidR="00747ECE" w:rsidRDefault="00747ECE" w:rsidP="009441C1">
      <w:p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eedback on the </w:t>
      </w:r>
      <w:r w:rsidR="009D2355">
        <w:rPr>
          <w:rFonts w:asciiTheme="majorHAnsi" w:hAnsiTheme="majorHAnsi" w:cstheme="majorHAnsi"/>
        </w:rPr>
        <w:t>first candidate (Dr. Daryle Williams)</w:t>
      </w:r>
      <w:r>
        <w:rPr>
          <w:rFonts w:asciiTheme="majorHAnsi" w:hAnsiTheme="majorHAnsi" w:cstheme="majorHAnsi"/>
        </w:rPr>
        <w:t xml:space="preserve"> is currently being collected via a</w:t>
      </w:r>
      <w:r w:rsidR="009D2355">
        <w:rPr>
          <w:rFonts w:asciiTheme="majorHAnsi" w:hAnsiTheme="majorHAnsi" w:cstheme="majorHAnsi"/>
        </w:rPr>
        <w:t xml:space="preserve"> </w:t>
      </w:r>
      <w:hyperlink r:id="rId8" w:history="1">
        <w:r w:rsidR="009D2355" w:rsidRPr="009D2355">
          <w:rPr>
            <w:rStyle w:val="Hyperlink"/>
            <w:rFonts w:asciiTheme="majorHAnsi" w:hAnsiTheme="majorHAnsi" w:cstheme="majorHAnsi"/>
          </w:rPr>
          <w:t>Can</w:t>
        </w:r>
        <w:r w:rsidR="009D2355" w:rsidRPr="009D2355">
          <w:rPr>
            <w:rStyle w:val="Hyperlink"/>
            <w:rFonts w:asciiTheme="majorHAnsi" w:hAnsiTheme="majorHAnsi" w:cstheme="majorHAnsi"/>
          </w:rPr>
          <w:t>d</w:t>
        </w:r>
        <w:r w:rsidR="009D2355" w:rsidRPr="009D2355">
          <w:rPr>
            <w:rStyle w:val="Hyperlink"/>
            <w:rFonts w:asciiTheme="majorHAnsi" w:hAnsiTheme="majorHAnsi" w:cstheme="majorHAnsi"/>
          </w:rPr>
          <w:t>idate Feedb</w:t>
        </w:r>
        <w:r w:rsidR="009D2355" w:rsidRPr="009D2355">
          <w:rPr>
            <w:rStyle w:val="Hyperlink"/>
            <w:rFonts w:asciiTheme="majorHAnsi" w:hAnsiTheme="majorHAnsi" w:cstheme="majorHAnsi"/>
          </w:rPr>
          <w:t>a</w:t>
        </w:r>
        <w:r w:rsidR="009D2355" w:rsidRPr="009D2355">
          <w:rPr>
            <w:rStyle w:val="Hyperlink"/>
            <w:rFonts w:asciiTheme="majorHAnsi" w:hAnsiTheme="majorHAnsi" w:cstheme="majorHAnsi"/>
          </w:rPr>
          <w:t>ck Survey</w:t>
        </w:r>
      </w:hyperlink>
      <w:r>
        <w:rPr>
          <w:rFonts w:asciiTheme="majorHAnsi" w:hAnsiTheme="majorHAnsi" w:cstheme="majorHAnsi"/>
        </w:rPr>
        <w:t xml:space="preserve">. Please complete the survey to provide your perspective on the finalist’s candidacy. </w:t>
      </w:r>
    </w:p>
    <w:p w14:paraId="6CD35CC9" w14:textId="77777777" w:rsidR="009441C1" w:rsidRDefault="009441C1" w:rsidP="009441C1">
      <w:pPr>
        <w:spacing w:line="276" w:lineRule="auto"/>
        <w:rPr>
          <w:rFonts w:asciiTheme="majorHAnsi" w:hAnsiTheme="majorHAnsi" w:cstheme="majorHAnsi"/>
        </w:rPr>
      </w:pPr>
    </w:p>
    <w:p w14:paraId="26FFB3F8" w14:textId="77777777" w:rsidR="009441C1" w:rsidRDefault="009441C1" w:rsidP="009441C1">
      <w:p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incerely, </w:t>
      </w:r>
    </w:p>
    <w:p w14:paraId="2D6316E6" w14:textId="16AA9AE6" w:rsidR="009441C1" w:rsidRDefault="009441C1" w:rsidP="009441C1">
      <w:p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14:paraId="2A051AC9" w14:textId="119BA6AD" w:rsidR="00956A0B" w:rsidRPr="009441C1" w:rsidRDefault="00956A0B" w:rsidP="009441C1">
      <w:pPr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m</w:t>
      </w:r>
    </w:p>
    <w:sectPr w:rsidR="00956A0B" w:rsidRPr="009441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bMwNzMzMLKwNDJR0lEKTi0uzszPAykwrAUA1SzpySwAAAA="/>
  </w:docVars>
  <w:rsids>
    <w:rsidRoot w:val="009441C1"/>
    <w:rsid w:val="0017495E"/>
    <w:rsid w:val="002C4E47"/>
    <w:rsid w:val="002F6712"/>
    <w:rsid w:val="00747ECE"/>
    <w:rsid w:val="009441C1"/>
    <w:rsid w:val="00956A0B"/>
    <w:rsid w:val="009D2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9EEAB"/>
  <w15:chartTrackingRefBased/>
  <w15:docId w15:val="{275D0902-0FAF-C645-93D3-7FE9A032A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41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1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41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.net/r/GWJ2N9Z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provost.ucr.edu/chass-dean-candidates-and-vision-semina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FD182EC5B7DA40A34317ABD5CB38A0" ma:contentTypeVersion="13" ma:contentTypeDescription="Create a new document." ma:contentTypeScope="" ma:versionID="d981bf9c3d4792b171f8c3201446c7a9">
  <xsd:schema xmlns:xsd="http://www.w3.org/2001/XMLSchema" xmlns:xs="http://www.w3.org/2001/XMLSchema" xmlns:p="http://schemas.microsoft.com/office/2006/metadata/properties" xmlns:ns3="1e3d17c7-3341-445a-bc96-d302fa44d1c6" xmlns:ns4="65faedde-871d-4a87-bfea-2b1f940c8c5f" targetNamespace="http://schemas.microsoft.com/office/2006/metadata/properties" ma:root="true" ma:fieldsID="0e1f6498d3a741afb749639308dfc3ec" ns3:_="" ns4:_="">
    <xsd:import namespace="1e3d17c7-3341-445a-bc96-d302fa44d1c6"/>
    <xsd:import namespace="65faedde-871d-4a87-bfea-2b1f940c8c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3d17c7-3341-445a-bc96-d302fa44d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aedde-871d-4a87-bfea-2b1f940c8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C725AA-7847-4503-8AFA-7F3AE925B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3d17c7-3341-445a-bc96-d302fa44d1c6"/>
    <ds:schemaRef ds:uri="65faedde-871d-4a87-bfea-2b1f940c8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E6C262-1C7E-4F86-9238-A2C7EF75CE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13B413-1615-4983-AC55-E605DC288AEA}">
  <ds:schemaRefs>
    <ds:schemaRef ds:uri="1e3d17c7-3341-445a-bc96-d302fa44d1c6"/>
    <ds:schemaRef ds:uri="http://www.w3.org/XML/1998/namespace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5faedde-871d-4a87-bfea-2b1f940c8c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0</Words>
  <Characters>822</Characters>
  <Application>Microsoft Office Word</Application>
  <DocSecurity>0</DocSecurity>
  <Lines>4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lyn Hernandez Ramos</dc:creator>
  <cp:keywords/>
  <dc:description/>
  <cp:lastModifiedBy>Tanya Adams</cp:lastModifiedBy>
  <cp:revision>3</cp:revision>
  <dcterms:created xsi:type="dcterms:W3CDTF">2021-04-26T21:43:00Z</dcterms:created>
  <dcterms:modified xsi:type="dcterms:W3CDTF">2021-04-26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D182EC5B7DA40A34317ABD5CB38A0</vt:lpwstr>
  </property>
</Properties>
</file>